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本组合形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ND-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R-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R-N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ND-N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R-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R-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ND-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AND-AN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9a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7T13:51:52Z</dcterms:created>
  <dcterms:modified xsi:type="dcterms:W3CDTF">2019-12-27T13:51:52Z</dcterms:modified>
</cp:coreProperties>
</file>